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1" w:name="X438fc47b43cc543ef2c280a29951ee24f99c712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0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5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p>
      <w:r>
        <w:br w:type="page"/>
      </w:r>
    </w:p>
    <w:bookmarkEnd w:id="142"/>
    <w:bookmarkStart w:id="144" w:name="median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ediana</w:t>
      </w:r>
    </w:p>
    <w:p>
      <w:pPr>
        <w:numPr>
          <w:ilvl w:val="0"/>
          <w:numId w:val="1157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3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4"/>
    <w:bookmarkEnd w:id="145"/>
    <w:bookmarkStart w:id="150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6" w:name="amplitude-de-um-set-de-dados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de um Set de dados</w:t>
      </w:r>
    </w:p>
    <w:p>
      <w:pPr>
        <w:numPr>
          <w:ilvl w:val="0"/>
          <w:numId w:val="1158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6"/>
    <w:bookmarkStart w:id="147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0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2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2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3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2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4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4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4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5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5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End w:id="150"/>
    <w:bookmarkEnd w:id="151"/>
    <w:bookmarkStart w:id="156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53" w:name="Xe905c48ead57695f6acee3458bfda7f5825cda5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52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53"/>
    <w:bookmarkStart w:id="154" w:name="exportação-de-dado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ção de dados</w:t>
      </w:r>
    </w:p>
    <w:p>
      <w:pPr>
        <w:numPr>
          <w:ilvl w:val="0"/>
          <w:numId w:val="1166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54"/>
    <w:bookmarkStart w:id="155" w:name="Xa8bf588064960458c5d85f6667a5ef7152c8394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68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55"/>
    <w:bookmarkEnd w:id="156"/>
    <w:bookmarkStart w:id="158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57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1.</w:t>
      </w:r>
      <w:r>
        <w:br/>
      </w:r>
    </w:p>
    <w:bookmarkEnd w:id="157"/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3" Target="https://wiki.postgresql.org/wiki/Aggregate_Median" TargetMode="External" /><Relationship Type="http://schemas.openxmlformats.org/officeDocument/2006/relationships/hyperlink" Id="rId152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3" Target="https://wiki.postgresql.org/wiki/Aggregate_Median" TargetMode="External" /><Relationship Type="http://schemas.openxmlformats.org/officeDocument/2006/relationships/hyperlink" Id="rId152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16T17:21:59Z</dcterms:created>
  <dcterms:modified xsi:type="dcterms:W3CDTF">2022-10-16T17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